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Cover</w:t>
      </w:r>
      <w:r>
        <w:t xml:space="preserve"> </w:t>
      </w:r>
      <w:r>
        <w:t xml:space="preserve">Letter</w:t>
      </w:r>
      <w:r>
        <w:t xml:space="preserve"> </w:t>
      </w:r>
      <w:r>
        <w:t xml:space="preserve">for</w:t>
      </w:r>
      <w:r>
        <w:t xml:space="preserve"> </w:t>
      </w:r>
      <w:r>
        <w:t xml:space="preserve">Kuwait</w:t>
      </w:r>
      <w:r>
        <w:t xml:space="preserve"> </w:t>
      </w:r>
      <w:r>
        <w:t xml:space="preserve">City</w:t>
      </w:r>
    </w:p>
    <w:bookmarkStart w:id="20" w:name="X46dabb90c7404c5d2b3dec2f87df71c575f03bc"/>
    <w:p>
      <w:pPr>
        <w:pStyle w:val="Heading1"/>
      </w:pPr>
      <w:r>
        <w:t xml:space="preserve">Cover Letter for Welder Position in Kuwait City</w:t>
      </w:r>
    </w:p>
    <w:p>
      <w:pPr>
        <w:pStyle w:val="FirstParagraph"/>
      </w:pPr>
      <w:r>
        <w:rPr>
          <w:bCs/>
          <w:b/>
        </w:rPr>
        <w:t xml:space="preserve">Dear [Hiring Manager's Name],</w:t>
      </w:r>
    </w:p>
    <w:p>
      <w:pPr>
        <w:pStyle w:val="BodyText"/>
      </w:pPr>
      <w:r>
        <w:t xml:space="preserve">I am writing to express my interest in the Welder position at your esteemed organization in Kuwait City, Kuwait. As a highly skilled and certified welder with over [X years] of experience in industrial and construction environments, I am eager to contribute my expertise to your team. My commitment to precision, safety, and quality aligns perfectly with the demands of projects in Kuwait City, a dynamic hub of infrastructure development and innovation. This opportunity represents an ideal platform for me to leverage my welding skills while contributing to the growth of a forward-thinking company in one of the Middle East’s most vibrant cities.</w:t>
      </w:r>
    </w:p>
    <w:p>
      <w:pPr>
        <w:pStyle w:val="BodyText"/>
      </w:pPr>
      <w:r>
        <w:t xml:space="preserve">Throughout my career as a Welder, I have honed my abilities in various welding techniques, including MIG, TIG, and SMAW, ensuring versatility across diverse projects. My work has spanned industries such as construction, manufacturing, and maintenance of heavy machinery. I take pride in delivering flawless welds that meet or exceed industry standards while adhering to strict safety protocols. For instance, during my tenure at [Previous Company Name], I led a team to complete a critical structural steel project under tight deadlines, ensuring all welds met ISO 9001 specifications. This experience reinforced my ability to thrive in high-pressure environments and deliver results that align with the highest quality expectations.</w:t>
      </w:r>
    </w:p>
    <w:p>
      <w:pPr>
        <w:pStyle w:val="BodyText"/>
      </w:pPr>
      <w:r>
        <w:t xml:space="preserve">Kuwait City, in particular, has long been a focal point for large-scale infrastructure projects, from modern skyscrapers to energy sector developments. The city’s rapid expansion creates a unique demand for skilled professionals like myself who can adapt to evolving challenges. As a Welder with experience working on complex structures and equipment, I am well-equipped to contribute to such initiatives. My familiarity with local regulations and safety standards, combined with my technical proficiency, ensures that I can seamlessly integrate into your operations. Additionally, my ability to work in multicultural teams aligns with the collaborative nature of projects in Kuwait City, where diverse expertise is essential for success.</w:t>
      </w:r>
    </w:p>
    <w:p>
      <w:pPr>
        <w:pStyle w:val="BodyText"/>
      </w:pPr>
      <w:r>
        <w:t xml:space="preserve">What sets me apart as a Welder is not only my technical skills but also my dedication to continuous learning and improvement. I stay updated on advancements in welding technology and techniques, such as automated welding systems and advanced material compatibility assessments. This commitment allows me to approach each project with innovation and efficiency. For example, I recently completed a certification program in advanced pipeline welding, which enhanced my ability to tackle specialized tasks in the oil and gas industry—a sector that is pivotal to Kuwait’s economy. My proactive attitude ensures that I can adapt quickly to new tools, materials, and methodologies required for your specific projects.</w:t>
      </w:r>
    </w:p>
    <w:p>
      <w:pPr>
        <w:pStyle w:val="BodyText"/>
      </w:pPr>
      <w:r>
        <w:t xml:space="preserve">In addition to my technical expertise, I bring strong problem-solving skills and a keen attention to detail. Welding often involves troubleshooting complex issues, such as material imperfections or structural weaknesses. My ability to analyze challenges and implement effective solutions has consistently resulted in cost savings and improved project timelines for previous employers. In Kuwait City, where precision is critical due to the region’s harsh climate and demanding infrastructure needs, this mindset is particularly valuable. I am also proficient in reading blueprints, using measuring tools, and maintaining welding equipment, which ensures that every task is executed with accuracy and professionalism.</w:t>
      </w:r>
    </w:p>
    <w:p>
      <w:pPr>
        <w:pStyle w:val="BodyText"/>
      </w:pPr>
      <w:r>
        <w:t xml:space="preserve">As a Welder with a proven track record of reliability and excellence, I am confident in my ability to contribute meaningfully to your team. The opportunity to work in Kuwait City is especially appealing because of its reputation as a center for innovation and economic growth. I am excited about the prospect of being part of projects that shape the future of this remarkable city. My goal is not only to meet expectations but to exceed them by bringing a strong work ethic, technical expertise, and a passion for welding to your organization.</w:t>
      </w:r>
    </w:p>
    <w:p>
      <w:pPr>
        <w:pStyle w:val="BodyText"/>
      </w:pPr>
      <w:r>
        <w:t xml:space="preserve">I would be honored to discuss how my background and skills align with your needs. Please feel free to contact me at [Your Phone Number] or [Your Email Address] at your earliest convenience. Thank you for considering my application. I look forward to the possibility of contributing to the success of your team in Kuwait City.</w:t>
      </w:r>
    </w:p>
    <w:p>
      <w:pPr>
        <w:pStyle w:val="BodyText"/>
      </w:pPr>
      <w:r>
        <w:t xml:space="preserve">Sincerely,</w:t>
      </w:r>
      <w:r>
        <w:br/>
      </w:r>
      <w:r>
        <w:rPr>
          <w:bCs/>
          <w:b/>
        </w:rP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Cover Letter for Kuwait City</dc:title>
  <dc:creator/>
  <cp:keywords/>
  <dcterms:created xsi:type="dcterms:W3CDTF">2026-07-24T07:12:41Z</dcterms:created>
  <dcterms:modified xsi:type="dcterms:W3CDTF">2026-07-24T07:12:41Z</dcterms:modified>
</cp:coreProperties>
</file>

<file path=docProps/custom.xml><?xml version="1.0" encoding="utf-8"?>
<Properties xmlns="http://schemas.openxmlformats.org/officeDocument/2006/custom-properties" xmlns:vt="http://schemas.openxmlformats.org/officeDocument/2006/docPropsVTypes"/>
</file>